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761C7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C199616" w:rsidR="007B4A91" w:rsidRDefault="00562CA1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Pokemon</w:t>
      </w:r>
      <w:proofErr w:type="spellEnd"/>
      <w:r>
        <w:rPr>
          <w:sz w:val="28"/>
          <w:szCs w:val="28"/>
        </w:rPr>
        <w:t xml:space="preserve"> Run</w:t>
      </w:r>
    </w:p>
    <w:p w14:paraId="34A9E19B" w14:textId="77777777" w:rsidR="007B4A91" w:rsidRDefault="005761C7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3F831DC" w:rsidR="007B4A91" w:rsidRDefault="00562CA1">
      <w:pPr>
        <w:ind w:left="720"/>
        <w:rPr>
          <w:sz w:val="28"/>
          <w:szCs w:val="28"/>
        </w:rPr>
      </w:pPr>
      <w:r>
        <w:rPr>
          <w:sz w:val="28"/>
          <w:szCs w:val="28"/>
        </w:rPr>
        <w:t>To collect 10 poke balls</w:t>
      </w:r>
    </w:p>
    <w:p w14:paraId="3D632C61" w14:textId="77777777" w:rsidR="007B4A91" w:rsidRDefault="005761C7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5DD7E3F" w:rsidR="007B4A91" w:rsidRDefault="00562CA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main sprite is </w:t>
      </w:r>
      <w:proofErr w:type="spellStart"/>
      <w:r>
        <w:rPr>
          <w:sz w:val="28"/>
          <w:szCs w:val="28"/>
        </w:rPr>
        <w:t>pikachu</w:t>
      </w:r>
      <w:proofErr w:type="spellEnd"/>
      <w:r>
        <w:rPr>
          <w:sz w:val="28"/>
          <w:szCs w:val="28"/>
        </w:rPr>
        <w:t xml:space="preserve">. He needs to collect 10 poke balls to finish the game. He has to overcome obstacles such as fire, ice and water. If </w:t>
      </w:r>
      <w:proofErr w:type="spellStart"/>
      <w:r>
        <w:rPr>
          <w:sz w:val="28"/>
          <w:szCs w:val="28"/>
        </w:rPr>
        <w:t>pikachu</w:t>
      </w:r>
      <w:proofErr w:type="spellEnd"/>
      <w:r>
        <w:rPr>
          <w:sz w:val="28"/>
          <w:szCs w:val="28"/>
        </w:rPr>
        <w:t xml:space="preserve"> hits a </w:t>
      </w:r>
      <w:proofErr w:type="gramStart"/>
      <w:r>
        <w:rPr>
          <w:sz w:val="28"/>
          <w:szCs w:val="28"/>
        </w:rPr>
        <w:t>heart</w:t>
      </w:r>
      <w:proofErr w:type="gramEnd"/>
      <w:r>
        <w:rPr>
          <w:sz w:val="28"/>
          <w:szCs w:val="28"/>
        </w:rPr>
        <w:t xml:space="preserve"> then his speed will increase.</w:t>
      </w:r>
    </w:p>
    <w:p w14:paraId="6102F988" w14:textId="77777777" w:rsidR="007B4A91" w:rsidRDefault="005761C7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5761C7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761C7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5F66C24" w:rsidR="007B4A91" w:rsidRDefault="00562CA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ikachu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D4CA9A0" w:rsidR="007B4A91" w:rsidRDefault="00562CA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move with the help of arrow keys.</w:t>
            </w:r>
          </w:p>
        </w:tc>
      </w:tr>
      <w:tr w:rsidR="0005095D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05095D" w:rsidRDefault="0005095D" w:rsidP="000509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EF9FFFB" w:rsidR="0005095D" w:rsidRDefault="0005095D" w:rsidP="000509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rt Butt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7DE008C" w:rsidR="0005095D" w:rsidRDefault="0005095D" w:rsidP="000509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start the game</w:t>
            </w:r>
          </w:p>
        </w:tc>
      </w:tr>
      <w:tr w:rsidR="0005095D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05095D" w:rsidRDefault="0005095D" w:rsidP="000509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3AF7B469" w:rsidR="0005095D" w:rsidRDefault="0005095D" w:rsidP="000509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start Butt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37D43CCD" w:rsidR="0005095D" w:rsidRDefault="0005095D" w:rsidP="000509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restart the game</w:t>
            </w:r>
          </w:p>
        </w:tc>
      </w:tr>
      <w:tr w:rsidR="0005095D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05095D" w:rsidRDefault="0005095D" w:rsidP="000509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05095D" w:rsidRDefault="0005095D" w:rsidP="000509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05095D" w:rsidRDefault="0005095D" w:rsidP="000509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05095D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05095D" w:rsidRDefault="0005095D" w:rsidP="000509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05095D" w:rsidRDefault="0005095D" w:rsidP="000509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05095D" w:rsidRDefault="0005095D" w:rsidP="000509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05095D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05095D" w:rsidRDefault="0005095D" w:rsidP="000509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05095D" w:rsidRDefault="0005095D" w:rsidP="000509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05095D" w:rsidRDefault="0005095D" w:rsidP="000509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05095D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05095D" w:rsidRDefault="0005095D" w:rsidP="000509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05095D" w:rsidRDefault="0005095D" w:rsidP="000509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05095D" w:rsidRDefault="0005095D" w:rsidP="000509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05095D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05095D" w:rsidRDefault="0005095D" w:rsidP="000509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05095D" w:rsidRDefault="0005095D" w:rsidP="000509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05095D" w:rsidRDefault="0005095D" w:rsidP="0005095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037C9E9" w:rsidR="007B4A91" w:rsidRDefault="00562CA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ir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A2ECB11" w:rsidR="007B4A91" w:rsidRDefault="00562CA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2A1F7A5" w:rsidR="007B4A91" w:rsidRDefault="00562CA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ate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E6669DC" w:rsidR="007B4A91" w:rsidRDefault="00562CA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C67B927" w:rsidR="007B4A91" w:rsidRDefault="00562CA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c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3C85E3D" w:rsidR="007B4A91" w:rsidRDefault="00562CA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64243C37" w:rsidR="007B4A91" w:rsidRDefault="00562CA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art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3433672D" w:rsidR="007B4A91" w:rsidRDefault="00562CA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creases speed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488BA952" w:rsidR="007B4A91" w:rsidRDefault="00562CA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ke 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4DD62896" w:rsidR="007B4A91" w:rsidRDefault="00562CA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eeds to be collected in order to win the game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01A6383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3DF88229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5761C7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5761C7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5761C7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3C6B0A85" w14:textId="5DA99B08" w:rsidR="0005095D" w:rsidRDefault="0005095D" w:rsidP="0005095D">
      <w:pPr>
        <w:rPr>
          <w:sz w:val="28"/>
          <w:szCs w:val="28"/>
        </w:rPr>
      </w:pPr>
    </w:p>
    <w:p w14:paraId="4EAD5FDE" w14:textId="6C4398F1" w:rsidR="0005095D" w:rsidRDefault="0005095D" w:rsidP="0005095D">
      <w:pPr>
        <w:rPr>
          <w:sz w:val="28"/>
          <w:szCs w:val="28"/>
        </w:rPr>
      </w:pPr>
    </w:p>
    <w:p w14:paraId="784F58D2" w14:textId="7ECC2CE2" w:rsidR="0005095D" w:rsidRDefault="0005095D" w:rsidP="0005095D">
      <w:pPr>
        <w:rPr>
          <w:sz w:val="28"/>
          <w:szCs w:val="28"/>
        </w:rPr>
      </w:pPr>
      <w:r w:rsidRPr="0005095D">
        <w:rPr>
          <w:sz w:val="28"/>
          <w:szCs w:val="28"/>
          <w:lang w:val="en-IN"/>
        </w:rPr>
        <w:lastRenderedPageBreak/>
        <w:drawing>
          <wp:inline distT="0" distB="0" distL="0" distR="0" wp14:anchorId="0AEBD2C4" wp14:editId="63D773B7">
            <wp:extent cx="5943600" cy="3312795"/>
            <wp:effectExtent l="0" t="0" r="0" b="1905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5"/>
                    <a:srcRect l="23025" t="21161" r="8704" b="11161"/>
                    <a:stretch/>
                  </pic:blipFill>
                  <pic:spPr>
                    <a:xfrm>
                      <a:off x="0" y="0"/>
                      <a:ext cx="5943600" cy="3312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2D235" w14:textId="0DA7420E" w:rsidR="00104773" w:rsidRDefault="00104773" w:rsidP="0005095D">
      <w:pPr>
        <w:rPr>
          <w:sz w:val="28"/>
          <w:szCs w:val="28"/>
        </w:rPr>
      </w:pPr>
    </w:p>
    <w:p w14:paraId="649DBDDE" w14:textId="77777777" w:rsidR="00104773" w:rsidRDefault="00104773" w:rsidP="0005095D">
      <w:pPr>
        <w:rPr>
          <w:sz w:val="28"/>
          <w:szCs w:val="28"/>
        </w:rPr>
      </w:pPr>
    </w:p>
    <w:p w14:paraId="78CDF48F" w14:textId="30E76554" w:rsidR="00104773" w:rsidRDefault="00104773" w:rsidP="0005095D">
      <w:pPr>
        <w:rPr>
          <w:sz w:val="28"/>
          <w:szCs w:val="28"/>
        </w:rPr>
      </w:pPr>
      <w:r w:rsidRPr="00104773">
        <w:rPr>
          <w:sz w:val="28"/>
          <w:szCs w:val="28"/>
          <w:lang w:val="en-IN"/>
        </w:rPr>
        <w:drawing>
          <wp:inline distT="0" distB="0" distL="0" distR="0" wp14:anchorId="3DAC63CA" wp14:editId="7A0CF938">
            <wp:extent cx="5943600" cy="33350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6"/>
                    <a:srcRect l="22825" t="21339" r="9005" b="10625"/>
                    <a:stretch/>
                  </pic:blipFill>
                  <pic:spPr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71A3D" w14:textId="0C676BD4" w:rsidR="00104773" w:rsidRDefault="00104773" w:rsidP="0005095D">
      <w:pPr>
        <w:rPr>
          <w:sz w:val="28"/>
          <w:szCs w:val="28"/>
        </w:rPr>
      </w:pPr>
      <w:r w:rsidRPr="00104773">
        <w:rPr>
          <w:sz w:val="28"/>
          <w:szCs w:val="28"/>
          <w:lang w:val="en-IN"/>
        </w:rPr>
        <w:lastRenderedPageBreak/>
        <w:drawing>
          <wp:inline distT="0" distB="0" distL="0" distR="0" wp14:anchorId="3D723DA6" wp14:editId="514D5D00">
            <wp:extent cx="5943600" cy="3352165"/>
            <wp:effectExtent l="0" t="0" r="0" b="635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7"/>
                    <a:srcRect l="22825" t="21161" r="9005" b="10447"/>
                    <a:stretch/>
                  </pic:blipFill>
                  <pic:spPr>
                    <a:xfrm>
                      <a:off x="0" y="0"/>
                      <a:ext cx="5943600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069B2" w14:textId="34225E20" w:rsidR="00104773" w:rsidRDefault="00104773" w:rsidP="0005095D">
      <w:pPr>
        <w:rPr>
          <w:sz w:val="28"/>
          <w:szCs w:val="28"/>
        </w:rPr>
      </w:pPr>
    </w:p>
    <w:p w14:paraId="2581C76B" w14:textId="77777777" w:rsidR="00104773" w:rsidRDefault="00104773" w:rsidP="0005095D">
      <w:pPr>
        <w:rPr>
          <w:sz w:val="28"/>
          <w:szCs w:val="28"/>
        </w:rPr>
      </w:pPr>
    </w:p>
    <w:p w14:paraId="490261F9" w14:textId="7D366A22" w:rsidR="00104773" w:rsidRDefault="00104773" w:rsidP="0005095D">
      <w:pPr>
        <w:rPr>
          <w:sz w:val="28"/>
          <w:szCs w:val="28"/>
        </w:rPr>
      </w:pPr>
      <w:r w:rsidRPr="00104773">
        <w:rPr>
          <w:sz w:val="28"/>
          <w:szCs w:val="28"/>
          <w:lang w:val="en-IN"/>
        </w:rPr>
        <w:drawing>
          <wp:inline distT="0" distB="0" distL="0" distR="0" wp14:anchorId="33F0442D" wp14:editId="2CBD2D26">
            <wp:extent cx="5943600" cy="3285490"/>
            <wp:effectExtent l="0" t="0" r="0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8"/>
                    <a:srcRect l="22725" t="22054" r="8803" b="10625"/>
                    <a:stretch/>
                  </pic:blipFill>
                  <pic:spPr>
                    <a:xfrm>
                      <a:off x="0" y="0"/>
                      <a:ext cx="5943600" cy="328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2A7F8" w14:textId="77777777" w:rsidR="00104773" w:rsidRDefault="00104773" w:rsidP="0005095D">
      <w:pPr>
        <w:rPr>
          <w:sz w:val="28"/>
          <w:szCs w:val="28"/>
        </w:rPr>
      </w:pPr>
    </w:p>
    <w:p w14:paraId="497F15E0" w14:textId="1289E2FD" w:rsidR="00104773" w:rsidRDefault="00104773" w:rsidP="0005095D">
      <w:pPr>
        <w:rPr>
          <w:sz w:val="28"/>
          <w:szCs w:val="28"/>
        </w:rPr>
      </w:pPr>
      <w:bookmarkStart w:id="0" w:name="_GoBack"/>
      <w:r w:rsidRPr="00104773">
        <w:rPr>
          <w:sz w:val="28"/>
          <w:szCs w:val="28"/>
          <w:lang w:val="en-IN"/>
        </w:rPr>
        <w:lastRenderedPageBreak/>
        <w:drawing>
          <wp:inline distT="0" distB="0" distL="0" distR="0" wp14:anchorId="3EFC7DD6" wp14:editId="5BF93BF2">
            <wp:extent cx="5943600" cy="3347720"/>
            <wp:effectExtent l="0" t="0" r="0" b="5080"/>
            <wp:docPr id="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 rotWithShape="1">
                    <a:blip r:embed="rId9"/>
                    <a:srcRect l="22825" t="21161" r="8905" b="10446"/>
                    <a:stretch/>
                  </pic:blipFill>
                  <pic:spPr>
                    <a:xfrm>
                      <a:off x="0" y="0"/>
                      <a:ext cx="5943600" cy="334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4ED5C89E" w14:textId="53FC3A43" w:rsidR="00104773" w:rsidRDefault="00104773" w:rsidP="0005095D">
      <w:pPr>
        <w:rPr>
          <w:sz w:val="28"/>
          <w:szCs w:val="28"/>
        </w:rPr>
      </w:pPr>
    </w:p>
    <w:p w14:paraId="0E53F608" w14:textId="3FD39BC2" w:rsidR="00104773" w:rsidRDefault="00104773" w:rsidP="0005095D">
      <w:pPr>
        <w:rPr>
          <w:sz w:val="28"/>
          <w:szCs w:val="28"/>
        </w:rPr>
      </w:pPr>
    </w:p>
    <w:p w14:paraId="5793E0BE" w14:textId="71069309" w:rsidR="00104773" w:rsidRDefault="00104773" w:rsidP="0005095D">
      <w:pPr>
        <w:rPr>
          <w:sz w:val="28"/>
          <w:szCs w:val="28"/>
        </w:rPr>
      </w:pPr>
      <w:r w:rsidRPr="00104773">
        <w:rPr>
          <w:sz w:val="28"/>
          <w:szCs w:val="28"/>
          <w:lang w:val="en-IN"/>
        </w:rPr>
        <w:drawing>
          <wp:inline distT="0" distB="0" distL="0" distR="0" wp14:anchorId="2443B9E1" wp14:editId="5DB76836">
            <wp:extent cx="5943600" cy="3356610"/>
            <wp:effectExtent l="0" t="0" r="0" b="0"/>
            <wp:docPr id="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10"/>
                    <a:srcRect l="22725" t="20982" r="9005" b="10447"/>
                    <a:stretch/>
                  </pic:blipFill>
                  <pic:spPr>
                    <a:xfrm>
                      <a:off x="0" y="0"/>
                      <a:ext cx="5943600" cy="335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C0646" w14:textId="77777777" w:rsidR="00104773" w:rsidRPr="0005095D" w:rsidRDefault="00104773" w:rsidP="0005095D">
      <w:pPr>
        <w:rPr>
          <w:sz w:val="28"/>
          <w:szCs w:val="28"/>
        </w:rPr>
      </w:pPr>
    </w:p>
    <w:p w14:paraId="192F1F0E" w14:textId="77777777" w:rsidR="007B4A91" w:rsidRPr="0005095D" w:rsidRDefault="007B4A91" w:rsidP="0005095D">
      <w:pPr>
        <w:pStyle w:val="ListParagraph"/>
        <w:numPr>
          <w:ilvl w:val="0"/>
          <w:numId w:val="5"/>
        </w:numPr>
        <w:rPr>
          <w:sz w:val="28"/>
          <w:szCs w:val="28"/>
        </w:rPr>
      </w:pPr>
    </w:p>
    <w:p w14:paraId="3FC726A4" w14:textId="1BA87AC8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97B1942" w14:textId="1A081C60" w:rsidR="00FE63F9" w:rsidRDefault="00FE63F9">
      <w:pPr>
        <w:rPr>
          <w:sz w:val="28"/>
          <w:szCs w:val="28"/>
        </w:rPr>
      </w:pPr>
      <w:r>
        <w:rPr>
          <w:sz w:val="28"/>
          <w:szCs w:val="28"/>
        </w:rPr>
        <w:t xml:space="preserve">This game will be engaging as it is fun, </w:t>
      </w:r>
      <w:proofErr w:type="spellStart"/>
      <w:r>
        <w:rPr>
          <w:sz w:val="28"/>
          <w:szCs w:val="28"/>
        </w:rPr>
        <w:t>colourful</w:t>
      </w:r>
      <w:proofErr w:type="spellEnd"/>
      <w:r>
        <w:rPr>
          <w:sz w:val="28"/>
          <w:szCs w:val="28"/>
        </w:rPr>
        <w:t xml:space="preserve"> and easy to play.</w:t>
      </w:r>
    </w:p>
    <w:p w14:paraId="24B987DE" w14:textId="488F82AA" w:rsidR="007B4A91" w:rsidRDefault="005761C7">
      <w:pPr>
        <w:rPr>
          <w:sz w:val="28"/>
          <w:szCs w:val="28"/>
        </w:rPr>
      </w:pPr>
      <w:r>
        <w:lastRenderedPageBreak/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rect id="_x0000_i1032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4" w15:restartNumberingAfterBreak="0">
    <w:nsid w:val="7AEE4731"/>
    <w:multiLevelType w:val="hybridMultilevel"/>
    <w:tmpl w:val="D2660F46"/>
    <w:lvl w:ilvl="0" w:tplc="6CC2D8F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1289B8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C3A888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B7E340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598506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FDC12A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1104A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78033D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8568F1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5095D"/>
    <w:rsid w:val="00104773"/>
    <w:rsid w:val="00556965"/>
    <w:rsid w:val="00562CA1"/>
    <w:rsid w:val="005761C7"/>
    <w:rsid w:val="007B4A91"/>
    <w:rsid w:val="00FE6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0509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7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11</cp:revision>
  <dcterms:created xsi:type="dcterms:W3CDTF">2021-03-18T05:03:00Z</dcterms:created>
  <dcterms:modified xsi:type="dcterms:W3CDTF">2021-05-19T12:00:00Z</dcterms:modified>
</cp:coreProperties>
</file>